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88B3B" w14:textId="5462BB7B" w:rsidR="00AA3D78" w:rsidRDefault="000A3D93">
      <w:pPr>
        <w:pStyle w:val="Title"/>
      </w:pPr>
      <w:r>
        <w:t xml:space="preserve">Feedback for Project Number </w:t>
      </w:r>
      <w:r w:rsidR="00E019C2">
        <w:t>17</w:t>
      </w:r>
    </w:p>
    <w:p w14:paraId="678F3B0D" w14:textId="06F3A357" w:rsidR="00AA3D78" w:rsidRDefault="000A3D93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</w:t>
      </w:r>
    </w:p>
    <w:p w14:paraId="7CD94453" w14:textId="7567D31E" w:rsidR="00AA3D78" w:rsidRDefault="000A3D93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B1B0F06" w14:textId="3C733A8C" w:rsidR="00B804C1" w:rsidRPr="00B804C1" w:rsidRDefault="00B804C1" w:rsidP="00B804C1">
      <w:pPr>
        <w:pStyle w:val="BodyText"/>
        <w:rPr>
          <w:sz w:val="28"/>
          <w:szCs w:val="28"/>
        </w:rPr>
      </w:pPr>
      <w:r w:rsidRPr="00B804C1">
        <w:rPr>
          <w:sz w:val="28"/>
          <w:szCs w:val="28"/>
        </w:rPr>
        <w:t>I first noticed the dot plot when I open the link.</w:t>
      </w:r>
    </w:p>
    <w:p w14:paraId="361F25DB" w14:textId="2B99DB50" w:rsidR="00AA3D78" w:rsidRDefault="000A3D93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487F465B" w14:textId="4C5189F9" w:rsidR="00B804C1" w:rsidRPr="00B804C1" w:rsidRDefault="00B804C1">
      <w:pPr>
        <w:pStyle w:val="BodyText"/>
        <w:rPr>
          <w:sz w:val="28"/>
          <w:szCs w:val="28"/>
        </w:rPr>
      </w:pPr>
      <w:r w:rsidRPr="00B804C1">
        <w:rPr>
          <w:sz w:val="28"/>
          <w:szCs w:val="28"/>
        </w:rPr>
        <w:t>This project</w:t>
      </w:r>
      <w:r w:rsidRPr="00B804C1">
        <w:rPr>
          <w:sz w:val="28"/>
          <w:szCs w:val="28"/>
        </w:rPr>
        <w:t xml:space="preserve"> aims at providing visualization for the UFC data from the year 1993 to 2019. </w:t>
      </w:r>
      <w:r w:rsidRPr="00B804C1">
        <w:rPr>
          <w:sz w:val="28"/>
          <w:szCs w:val="28"/>
        </w:rPr>
        <w:t>We can</w:t>
      </w:r>
      <w:r w:rsidRPr="00B804C1">
        <w:rPr>
          <w:sz w:val="28"/>
          <w:szCs w:val="28"/>
        </w:rPr>
        <w:t xml:space="preserve"> </w:t>
      </w:r>
      <w:r w:rsidRPr="00B804C1">
        <w:rPr>
          <w:sz w:val="28"/>
          <w:szCs w:val="28"/>
        </w:rPr>
        <w:t>choose among</w:t>
      </w:r>
      <w:r w:rsidRPr="00B804C1">
        <w:rPr>
          <w:sz w:val="28"/>
          <w:szCs w:val="28"/>
        </w:rPr>
        <w:t xml:space="preserve"> the different weight classes as well as choosing different ELO. </w:t>
      </w:r>
      <w:r w:rsidRPr="00B804C1">
        <w:rPr>
          <w:sz w:val="28"/>
          <w:szCs w:val="28"/>
        </w:rPr>
        <w:t>We can also</w:t>
      </w:r>
      <w:r w:rsidRPr="00B804C1">
        <w:rPr>
          <w:sz w:val="28"/>
          <w:szCs w:val="28"/>
        </w:rPr>
        <w:t xml:space="preserve"> </w:t>
      </w:r>
      <w:r w:rsidRPr="00B804C1">
        <w:rPr>
          <w:sz w:val="28"/>
          <w:szCs w:val="28"/>
        </w:rPr>
        <w:t xml:space="preserve">make </w:t>
      </w:r>
      <w:r w:rsidRPr="00B804C1">
        <w:rPr>
          <w:sz w:val="28"/>
          <w:szCs w:val="28"/>
        </w:rPr>
        <w:t xml:space="preserve">comparisons by choosing different fighters and </w:t>
      </w:r>
      <w:r w:rsidRPr="00B804C1">
        <w:rPr>
          <w:sz w:val="28"/>
          <w:szCs w:val="28"/>
        </w:rPr>
        <w:t xml:space="preserve">their </w:t>
      </w:r>
      <w:r w:rsidRPr="00B804C1">
        <w:rPr>
          <w:sz w:val="28"/>
          <w:szCs w:val="28"/>
        </w:rPr>
        <w:t>opponents along with different weight class and ELO.</w:t>
      </w:r>
      <w:r w:rsidRPr="00B804C1">
        <w:rPr>
          <w:sz w:val="28"/>
          <w:szCs w:val="28"/>
        </w:rPr>
        <w:t xml:space="preserve"> </w:t>
      </w:r>
      <w:r w:rsidR="002D069A">
        <w:rPr>
          <w:sz w:val="28"/>
          <w:szCs w:val="28"/>
        </w:rPr>
        <w:t>After choosing that, w</w:t>
      </w:r>
      <w:r w:rsidRPr="00B804C1">
        <w:rPr>
          <w:sz w:val="28"/>
          <w:szCs w:val="28"/>
        </w:rPr>
        <w:t>e can see the probability for the fighters to win the game.</w:t>
      </w:r>
    </w:p>
    <w:p w14:paraId="63FC0638" w14:textId="624ED026" w:rsidR="00AA3D78" w:rsidRDefault="000A3D93">
      <w:pPr>
        <w:pStyle w:val="BodyText"/>
        <w:rPr>
          <w:b/>
        </w:rPr>
      </w:pPr>
      <w:proofErr w:type="spellStart"/>
      <w:r>
        <w:rPr>
          <w:b/>
        </w:rPr>
        <w:t>Wh</w:t>
      </w:r>
      <w:proofErr w:type="spellEnd"/>
      <w:r>
        <w:rPr>
          <w:b/>
        </w:rPr>
        <w:t>at were some areas of improvement?</w:t>
      </w:r>
    </w:p>
    <w:p w14:paraId="69BAA174" w14:textId="7B24066E" w:rsidR="00B804C1" w:rsidRDefault="00B804C1">
      <w:pPr>
        <w:pStyle w:val="BodyText"/>
      </w:pPr>
      <w:r w:rsidRPr="00B804C1">
        <w:rPr>
          <w:sz w:val="28"/>
          <w:szCs w:val="28"/>
        </w:rPr>
        <w:t>Thi</w:t>
      </w:r>
      <w:r>
        <w:rPr>
          <w:sz w:val="28"/>
          <w:szCs w:val="28"/>
        </w:rPr>
        <w:t xml:space="preserve">s project is excellent. </w:t>
      </w:r>
      <w:r w:rsidR="00173BB3">
        <w:rPr>
          <w:sz w:val="28"/>
          <w:szCs w:val="28"/>
        </w:rPr>
        <w:t>I really love it. And I hope it can include the specified fighters’ historical probability of winning.</w:t>
      </w:r>
    </w:p>
    <w:p w14:paraId="56876D02" w14:textId="16AEAD63" w:rsidR="00AA3D78" w:rsidRDefault="000A3D93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463E6DAE" w14:textId="0E101311" w:rsidR="005273ED" w:rsidRPr="005273ED" w:rsidRDefault="005273ED">
      <w:pPr>
        <w:pStyle w:val="BodyText"/>
        <w:rPr>
          <w:bCs/>
          <w:sz w:val="28"/>
          <w:szCs w:val="28"/>
        </w:rPr>
      </w:pPr>
      <w:r w:rsidRPr="005273ED">
        <w:rPr>
          <w:bCs/>
          <w:sz w:val="28"/>
          <w:szCs w:val="28"/>
        </w:rPr>
        <w:t xml:space="preserve">I will add the fighters’ historical data of winning. </w:t>
      </w:r>
      <w:proofErr w:type="gramStart"/>
      <w:r w:rsidRPr="005273ED">
        <w:rPr>
          <w:bCs/>
          <w:sz w:val="28"/>
          <w:szCs w:val="28"/>
        </w:rPr>
        <w:t>So</w:t>
      </w:r>
      <w:proofErr w:type="gramEnd"/>
      <w:r w:rsidRPr="005273ED">
        <w:rPr>
          <w:bCs/>
          <w:sz w:val="28"/>
          <w:szCs w:val="28"/>
        </w:rPr>
        <w:t xml:space="preserve"> we can choose a fighter to see his probability to win in the past.</w:t>
      </w:r>
    </w:p>
    <w:p w14:paraId="246DB753" w14:textId="19B83BC9" w:rsidR="00AA3D78" w:rsidRDefault="000A3D93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4BDA41DF" w14:textId="44215863" w:rsidR="005273ED" w:rsidRPr="001E58A3" w:rsidRDefault="005273ED">
      <w:pPr>
        <w:pStyle w:val="BodyText"/>
        <w:rPr>
          <w:bCs/>
          <w:sz w:val="28"/>
          <w:szCs w:val="28"/>
        </w:rPr>
      </w:pPr>
      <w:r w:rsidRPr="001E58A3">
        <w:rPr>
          <w:bCs/>
          <w:sz w:val="28"/>
          <w:szCs w:val="28"/>
        </w:rPr>
        <w:t>The successful element</w:t>
      </w:r>
      <w:r w:rsidR="001E58A3">
        <w:rPr>
          <w:bCs/>
          <w:sz w:val="28"/>
          <w:szCs w:val="28"/>
        </w:rPr>
        <w:t xml:space="preserve"> </w:t>
      </w:r>
      <w:r w:rsidRPr="001E58A3">
        <w:rPr>
          <w:bCs/>
          <w:sz w:val="28"/>
          <w:szCs w:val="28"/>
        </w:rPr>
        <w:t xml:space="preserve">of this project is that we can choose a fighter and then choose an opponent to see their probability to win, which would be </w:t>
      </w:r>
      <w:proofErr w:type="gramStart"/>
      <w:r w:rsidRPr="001E58A3">
        <w:rPr>
          <w:bCs/>
          <w:sz w:val="28"/>
          <w:szCs w:val="28"/>
        </w:rPr>
        <w:t>really</w:t>
      </w:r>
      <w:r w:rsidR="002D069A">
        <w:rPr>
          <w:bCs/>
          <w:sz w:val="28"/>
          <w:szCs w:val="28"/>
        </w:rPr>
        <w:t xml:space="preserve"> </w:t>
      </w:r>
      <w:r w:rsidRPr="001E58A3">
        <w:rPr>
          <w:bCs/>
          <w:sz w:val="28"/>
          <w:szCs w:val="28"/>
        </w:rPr>
        <w:t>helpful</w:t>
      </w:r>
      <w:proofErr w:type="gramEnd"/>
      <w:r w:rsidRPr="001E58A3">
        <w:rPr>
          <w:bCs/>
          <w:sz w:val="28"/>
          <w:szCs w:val="28"/>
        </w:rPr>
        <w:t xml:space="preserve"> and clear for </w:t>
      </w:r>
      <w:r w:rsidR="001E58A3" w:rsidRPr="001E58A3">
        <w:rPr>
          <w:bCs/>
          <w:sz w:val="28"/>
          <w:szCs w:val="28"/>
        </w:rPr>
        <w:t>people with no knowledge in UFC to predict the fighters’ performance.</w:t>
      </w:r>
    </w:p>
    <w:p w14:paraId="201EBD93" w14:textId="0338C8DF" w:rsidR="00AA3D78" w:rsidRDefault="000A3D93">
      <w:pPr>
        <w:pStyle w:val="BodyText"/>
        <w:rPr>
          <w:b/>
        </w:rPr>
      </w:pPr>
      <w:r>
        <w:rPr>
          <w:b/>
        </w:rPr>
        <w:t>Any other thoughts you would like to convey to your peer?</w:t>
      </w:r>
    </w:p>
    <w:p w14:paraId="7ED2CBFD" w14:textId="7BDC5B64" w:rsidR="001E58A3" w:rsidRPr="001E58A3" w:rsidRDefault="001E58A3">
      <w:pPr>
        <w:pStyle w:val="BodyText"/>
        <w:rPr>
          <w:bCs/>
          <w:sz w:val="28"/>
          <w:szCs w:val="28"/>
        </w:rPr>
      </w:pPr>
      <w:r w:rsidRPr="001E58A3">
        <w:rPr>
          <w:bCs/>
          <w:sz w:val="28"/>
          <w:szCs w:val="28"/>
        </w:rPr>
        <w:t>This project is excellent. I love it.</w:t>
      </w:r>
    </w:p>
    <w:sectPr w:rsidR="001E58A3" w:rsidRPr="001E58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E0953" w14:textId="77777777" w:rsidR="009A1528" w:rsidRDefault="009A1528">
      <w:pPr>
        <w:spacing w:after="0"/>
      </w:pPr>
      <w:r>
        <w:separator/>
      </w:r>
    </w:p>
  </w:endnote>
  <w:endnote w:type="continuationSeparator" w:id="0">
    <w:p w14:paraId="10E6315F" w14:textId="77777777" w:rsidR="009A1528" w:rsidRDefault="009A15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762B0D" w14:textId="77777777" w:rsidR="009A1528" w:rsidRDefault="009A1528">
      <w:r>
        <w:separator/>
      </w:r>
    </w:p>
  </w:footnote>
  <w:footnote w:type="continuationSeparator" w:id="0">
    <w:p w14:paraId="473123E0" w14:textId="77777777" w:rsidR="009A1528" w:rsidRDefault="009A15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1DA0E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F72A3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3D93"/>
    <w:rsid w:val="00173BB3"/>
    <w:rsid w:val="001E58A3"/>
    <w:rsid w:val="002D069A"/>
    <w:rsid w:val="00436089"/>
    <w:rsid w:val="004E29B3"/>
    <w:rsid w:val="005273ED"/>
    <w:rsid w:val="00590D07"/>
    <w:rsid w:val="00784D58"/>
    <w:rsid w:val="008D6863"/>
    <w:rsid w:val="009A1528"/>
    <w:rsid w:val="00AA3D78"/>
    <w:rsid w:val="00B804C1"/>
    <w:rsid w:val="00B86B75"/>
    <w:rsid w:val="00BC48D5"/>
    <w:rsid w:val="00C36279"/>
    <w:rsid w:val="00E019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7563DB"/>
  <w15:docId w15:val="{189D1E17-A750-2B44-835E-85DA10BE8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lastModifiedBy>Shiqi Wang</cp:lastModifiedBy>
  <cp:revision>5</cp:revision>
  <dcterms:created xsi:type="dcterms:W3CDTF">2022-04-25T21:46:00Z</dcterms:created>
  <dcterms:modified xsi:type="dcterms:W3CDTF">2022-05-07T21:24:00Z</dcterms:modified>
</cp:coreProperties>
</file>